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Benedett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efa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Narni, TR, Italia Terni, TR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Terni, TR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1/08/200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427592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befanibenedett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1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1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1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1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